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40E08E42" w:rsidR="00173A7E" w:rsidRPr="00B542BE" w:rsidRDefault="002A636C" w:rsidP="00771AC0">
      <w:pPr>
        <w:pStyle w:val="Heading1"/>
      </w:pPr>
      <w:bookmarkStart w:id="0" w:name="heading-1"/>
      <w:r w:rsidRPr="00B542BE">
        <w:t xml:space="preserve">Heading 1 </w:t>
      </w:r>
      <w:bookmarkEnd w:id="0"/>
    </w:p>
    <w:p w14:paraId="3F06F3D2" w14:textId="695D0353" w:rsidR="00173A7E" w:rsidRPr="00771AC0" w:rsidRDefault="002A636C" w:rsidP="00771AC0">
      <w:pPr>
        <w:pStyle w:val="Heading2"/>
      </w:pPr>
      <w:bookmarkStart w:id="1" w:name="heading-2"/>
      <w:r w:rsidRPr="00771AC0">
        <w:t xml:space="preserve">Heading 2 </w:t>
      </w:r>
      <w:bookmarkEnd w:id="1"/>
    </w:p>
    <w:p w14:paraId="08C49935" w14:textId="7020FE61" w:rsidR="00173A7E" w:rsidRPr="00B542BE" w:rsidRDefault="002A636C" w:rsidP="00771AC0">
      <w:pPr>
        <w:pStyle w:val="Heading3"/>
      </w:pPr>
      <w:bookmarkStart w:id="2" w:name="heading-3"/>
      <w:r w:rsidRPr="00B542BE">
        <w:t>Headi</w:t>
      </w:r>
      <w:r w:rsidRPr="00771AC0">
        <w:t>n</w:t>
      </w:r>
      <w:r w:rsidRPr="00B542BE">
        <w:t xml:space="preserve">g 3 </w:t>
      </w:r>
      <w:bookmarkEnd w:id="2"/>
    </w:p>
    <w:p w14:paraId="6F2347C5" w14:textId="021E0A12" w:rsidR="00173A7E" w:rsidRPr="00CD35A2" w:rsidRDefault="002A636C" w:rsidP="00CD35A2">
      <w:pPr>
        <w:pStyle w:val="Bibliography"/>
      </w:pPr>
      <w:r w:rsidRPr="00CD35A2">
        <w:t xml:space="preserve">First Paragraph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520F2" w:rsidRPr="005F3FA9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51CEC" w14:textId="77777777" w:rsidR="00C404EE" w:rsidRDefault="00C404EE">
      <w:pPr>
        <w:spacing w:after="0"/>
      </w:pPr>
      <w:r>
        <w:separator/>
      </w:r>
    </w:p>
    <w:p w14:paraId="68C38464" w14:textId="77777777" w:rsidR="00C404EE" w:rsidRDefault="00C404EE"/>
  </w:endnote>
  <w:endnote w:type="continuationSeparator" w:id="0">
    <w:p w14:paraId="2DEA4E46" w14:textId="77777777" w:rsidR="00C404EE" w:rsidRDefault="00C404EE">
      <w:pPr>
        <w:spacing w:after="0"/>
      </w:pPr>
      <w:r>
        <w:continuationSeparator/>
      </w:r>
    </w:p>
    <w:p w14:paraId="10C9A82D" w14:textId="77777777" w:rsidR="00C404EE" w:rsidRDefault="00C404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C30526" w:rsidRDefault="00C305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F3C80" w14:textId="77777777" w:rsidR="00C404EE" w:rsidRDefault="00C404EE">
      <w:r>
        <w:separator/>
      </w:r>
    </w:p>
    <w:p w14:paraId="7AF0C606" w14:textId="77777777" w:rsidR="00C404EE" w:rsidRDefault="00C404EE"/>
  </w:footnote>
  <w:footnote w:type="continuationSeparator" w:id="0">
    <w:p w14:paraId="030F7F25" w14:textId="77777777" w:rsidR="00C404EE" w:rsidRDefault="00C404EE">
      <w:r>
        <w:continuationSeparator/>
      </w:r>
    </w:p>
    <w:p w14:paraId="048D6273" w14:textId="77777777" w:rsidR="00C404EE" w:rsidRDefault="00C404EE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8AB856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AF6D1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EFD7D4A"/>
    <w:multiLevelType w:val="multilevel"/>
    <w:tmpl w:val="0C4644FA"/>
    <w:lvl w:ilvl="0">
      <w:start w:val="1"/>
      <w:numFmt w:val="none"/>
      <w:pStyle w:val="Heading2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41C6188"/>
    <w:multiLevelType w:val="multilevel"/>
    <w:tmpl w:val="9DDEF6C0"/>
    <w:lvl w:ilvl="0">
      <w:start w:val="1"/>
      <w:numFmt w:val="none"/>
      <w:pStyle w:val="Heading3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6E4655E3"/>
    <w:multiLevelType w:val="multilevel"/>
    <w:tmpl w:val="DFE4E456"/>
    <w:lvl w:ilvl="0">
      <w:start w:val="1"/>
      <w:numFmt w:val="none"/>
      <w:pStyle w:val="Heading1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595553411">
    <w:abstractNumId w:val="2"/>
  </w:num>
  <w:num w:numId="2" w16cid:durableId="1099182581">
    <w:abstractNumId w:val="0"/>
  </w:num>
  <w:num w:numId="3" w16cid:durableId="1685016887">
    <w:abstractNumId w:val="1"/>
  </w:num>
  <w:num w:numId="4" w16cid:durableId="294485843">
    <w:abstractNumId w:val="5"/>
  </w:num>
  <w:num w:numId="5" w16cid:durableId="1166896542">
    <w:abstractNumId w:val="3"/>
  </w:num>
  <w:num w:numId="6" w16cid:durableId="2142113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1F7207"/>
    <w:rsid w:val="002A636C"/>
    <w:rsid w:val="00444409"/>
    <w:rsid w:val="004520F2"/>
    <w:rsid w:val="004E1F13"/>
    <w:rsid w:val="004E29B3"/>
    <w:rsid w:val="00590D07"/>
    <w:rsid w:val="005F3FA9"/>
    <w:rsid w:val="00680CCF"/>
    <w:rsid w:val="00720379"/>
    <w:rsid w:val="00771AC0"/>
    <w:rsid w:val="00784D58"/>
    <w:rsid w:val="007B6792"/>
    <w:rsid w:val="00870CE5"/>
    <w:rsid w:val="008C2B1B"/>
    <w:rsid w:val="008C508C"/>
    <w:rsid w:val="008D6863"/>
    <w:rsid w:val="008F3BBF"/>
    <w:rsid w:val="00900949"/>
    <w:rsid w:val="009B245B"/>
    <w:rsid w:val="009B7947"/>
    <w:rsid w:val="00B14844"/>
    <w:rsid w:val="00B542BE"/>
    <w:rsid w:val="00B86B75"/>
    <w:rsid w:val="00B97618"/>
    <w:rsid w:val="00BC0C67"/>
    <w:rsid w:val="00BC48D5"/>
    <w:rsid w:val="00BD2139"/>
    <w:rsid w:val="00C30526"/>
    <w:rsid w:val="00C36279"/>
    <w:rsid w:val="00C404EE"/>
    <w:rsid w:val="00C43179"/>
    <w:rsid w:val="00CB78EB"/>
    <w:rsid w:val="00CD35A2"/>
    <w:rsid w:val="00DD35DD"/>
    <w:rsid w:val="00E315A3"/>
    <w:rsid w:val="00F311F0"/>
    <w:rsid w:val="00F952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D35A2"/>
    <w:pPr>
      <w:keepNext/>
      <w:keepLines/>
      <w:numPr>
        <w:numId w:val="4"/>
      </w:numPr>
      <w:spacing w:before="480" w:after="0" w:line="480" w:lineRule="auto"/>
      <w:outlineLvl w:val="0"/>
    </w:pPr>
    <w:rPr>
      <w:rFonts w:asciiTheme="majorHAnsi" w:eastAsiaTheme="majorEastAsia" w:hAnsiTheme="majorHAnsi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CD35A2"/>
    <w:pPr>
      <w:keepNext/>
      <w:keepLines/>
      <w:numPr>
        <w:numId w:val="5"/>
      </w:numPr>
      <w:spacing w:before="200" w:after="0" w:line="480" w:lineRule="auto"/>
      <w:outlineLvl w:val="1"/>
    </w:pPr>
    <w:rPr>
      <w:rFonts w:asciiTheme="majorHAnsi" w:eastAsiaTheme="majorEastAsia" w:hAnsiTheme="majorHAnsi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CD35A2"/>
    <w:pPr>
      <w:keepNext/>
      <w:keepLines/>
      <w:numPr>
        <w:numId w:val="6"/>
      </w:numPr>
      <w:spacing w:before="200" w:after="0" w:line="480" w:lineRule="auto"/>
      <w:outlineLvl w:val="2"/>
    </w:pPr>
    <w:rPr>
      <w:rFonts w:asciiTheme="majorHAnsi" w:eastAsiaTheme="majorEastAsia" w:hAnsiTheme="majorHAnsi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D35A2"/>
    <w:pPr>
      <w:spacing w:before="180" w:after="180" w:line="480" w:lineRule="auto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CD35A2"/>
    <w:pPr>
      <w:keepNext/>
      <w:keepLines/>
      <w:spacing w:before="300" w:after="300"/>
    </w:pPr>
    <w:rPr>
      <w:rFonts w:cs="Times New Roman"/>
    </w:rPr>
  </w:style>
  <w:style w:type="paragraph" w:styleId="Bibliography">
    <w:name w:val="Bibliography"/>
    <w:basedOn w:val="Normal"/>
    <w:qFormat/>
    <w:rsid w:val="00CD35A2"/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9B245B"/>
    <w:rPr>
      <w:rFonts w:cs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9B245B"/>
    <w:rPr>
      <w:rFonts w:asciiTheme="minorHAnsi" w:hAnsiTheme="min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  <w:style w:type="paragraph" w:customStyle="1" w:styleId="Style1">
    <w:name w:val="Style1"/>
    <w:basedOn w:val="FirstParagraph"/>
    <w:qFormat/>
    <w:rsid w:val="00CD3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atoshi Katabuchi</cp:lastModifiedBy>
  <cp:revision>12</cp:revision>
  <dcterms:created xsi:type="dcterms:W3CDTF">2022-01-18T07:44:00Z</dcterms:created>
  <dcterms:modified xsi:type="dcterms:W3CDTF">2022-10-19T08:39:00Z</dcterms:modified>
</cp:coreProperties>
</file>